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7CF6" w:rsidRDefault="00E34004">
      <w:pPr>
        <w:pStyle w:val="Title"/>
      </w:pPr>
      <w:r>
        <w:t>Notes</w:t>
      </w:r>
    </w:p>
    <w:p w:rsidR="00CD7CF6" w:rsidRDefault="00E34004">
      <w:pPr>
        <w:pStyle w:val="Heading1"/>
      </w:pPr>
      <w:r>
        <w:t>Software</w:t>
      </w:r>
    </w:p>
    <w:p w:rsidR="00CD7CF6" w:rsidRDefault="00E34004">
      <w:r>
        <w:t>During development of the system, the software used moved through multiple redesigns in both function and interface.</w:t>
      </w:r>
    </w:p>
    <w:p w:rsidR="00E34004" w:rsidRDefault="00EC5FAE">
      <w:r>
        <w:t>In order to</w:t>
      </w:r>
      <w:r w:rsidR="00E34004">
        <w:t xml:space="preserve"> avoid issues of </w:t>
      </w:r>
      <w:r w:rsidR="00E34004" w:rsidRPr="00EC5FAE">
        <w:rPr>
          <w:noProof/>
        </w:rPr>
        <w:t>cross</w:t>
      </w:r>
      <w:r>
        <w:rPr>
          <w:noProof/>
        </w:rPr>
        <w:t>-</w:t>
      </w:r>
      <w:r w:rsidR="00E34004" w:rsidRPr="00EC5FAE">
        <w:rPr>
          <w:noProof/>
        </w:rPr>
        <w:t>platform</w:t>
      </w:r>
      <w:r w:rsidR="00E34004">
        <w:t xml:space="preserve"> </w:t>
      </w:r>
      <w:r>
        <w:t xml:space="preserve">portability, a web application was developed as the control system – rather than </w:t>
      </w:r>
      <w:r w:rsidRPr="00EC5FAE">
        <w:rPr>
          <w:noProof/>
        </w:rPr>
        <w:t>platform</w:t>
      </w:r>
      <w:r>
        <w:rPr>
          <w:noProof/>
        </w:rPr>
        <w:t>-</w:t>
      </w:r>
      <w:r w:rsidRPr="00EC5FAE">
        <w:rPr>
          <w:noProof/>
        </w:rPr>
        <w:t>specific</w:t>
      </w:r>
      <w:r>
        <w:t xml:space="preserve"> native applications. This avoided additional costs that would be accumulated through development licenses either during development or as a future commercial project. Furthermore, this simplified usage of the control system by only requiring the user to connect to CHAP’s ad-hoc wireless network in order to use the system, avoiding additional steps such as installation.</w:t>
      </w:r>
      <w:bookmarkStart w:id="0" w:name="_GoBack"/>
      <w:bookmarkEnd w:id="0"/>
    </w:p>
    <w:p w:rsidR="00EC5FAE" w:rsidRDefault="00EC5FAE">
      <w:r>
        <w:t>The fault in this setup is that it places the effectiveness and reliability of the system entirely in the hands of the user’s web browser. With browsers showing extremely mixed results in support of modern HTM</w:t>
      </w:r>
      <w:r w:rsidR="00C41DC3">
        <w:t>L</w:t>
      </w:r>
      <w:r>
        <w:t xml:space="preserve">5, CSS3, JavaScript and other key web technologies; browser support cannot be relied on. </w:t>
      </w:r>
      <w:r w:rsidR="00E15ED8">
        <w:t>For example, access to a u</w:t>
      </w:r>
      <w:r>
        <w:t xml:space="preserve">ser’s </w:t>
      </w:r>
      <w:r w:rsidRPr="009B3F5D">
        <w:rPr>
          <w:noProof/>
        </w:rPr>
        <w:t>webcam</w:t>
      </w:r>
      <w:r w:rsidR="00E15ED8">
        <w:t xml:space="preserve"> through </w:t>
      </w:r>
      <w:proofErr w:type="spellStart"/>
      <w:r w:rsidR="00E15ED8">
        <w:t>WebRTC</w:t>
      </w:r>
      <w:proofErr w:type="spellEnd"/>
      <w:r w:rsidR="00E15ED8">
        <w:t xml:space="preserve"> (such as for face tracking) is a feature that cannot be guaranteed</w:t>
      </w:r>
      <w:r w:rsidR="00C41DC3">
        <w:t xml:space="preserve"> between browsers</w:t>
      </w:r>
      <w:r w:rsidR="00E15ED8">
        <w:t>.</w:t>
      </w:r>
      <w:r w:rsidR="00C41DC3">
        <w:t xml:space="preserve"> That said, the continued development and advancement of web browsers can be relied upon and isn’t prone to the same level of change or redesign </w:t>
      </w:r>
      <w:r w:rsidR="009B3F5D">
        <w:rPr>
          <w:noProof/>
        </w:rPr>
        <w:t>visible</w:t>
      </w:r>
      <w:r w:rsidR="00C41DC3">
        <w:t xml:space="preserve"> between </w:t>
      </w:r>
      <w:r w:rsidR="009B3F5D">
        <w:t xml:space="preserve">both </w:t>
      </w:r>
      <w:r w:rsidR="00C41DC3">
        <w:t xml:space="preserve">different mobile operating </w:t>
      </w:r>
      <w:r w:rsidR="00C41DC3" w:rsidRPr="009B3F5D">
        <w:rPr>
          <w:noProof/>
        </w:rPr>
        <w:t>systems</w:t>
      </w:r>
      <w:r w:rsidR="00C41DC3">
        <w:t xml:space="preserve"> </w:t>
      </w:r>
      <w:r w:rsidR="009B3F5D">
        <w:t>as well as</w:t>
      </w:r>
      <w:r w:rsidR="00C41DC3">
        <w:t xml:space="preserve"> operating system updates.</w:t>
      </w:r>
    </w:p>
    <w:p w:rsidR="0068609E" w:rsidRDefault="0068609E"/>
    <w:p w:rsidR="0068609E" w:rsidRDefault="00EE187B" w:rsidP="00EE187B">
      <w:pPr>
        <w:pStyle w:val="Heading2"/>
      </w:pPr>
      <w:r>
        <w:t>Prototype 1</w:t>
      </w:r>
    </w:p>
    <w:p w:rsidR="0068609E" w:rsidRDefault="00EE187B">
      <w:r>
        <w:t xml:space="preserve">The initial system developed as a </w:t>
      </w:r>
      <w:r w:rsidRPr="009B3F5D">
        <w:rPr>
          <w:noProof/>
        </w:rPr>
        <w:t>proof-of-concept</w:t>
      </w:r>
      <w:r>
        <w:t xml:space="preserve"> consisted of multiple sub-systems working in parallel. As seen in the later systems, a web-server, image capture system (through attached camera) and event listener system existed. These were created using the following software solutions:</w:t>
      </w:r>
    </w:p>
    <w:p w:rsidR="00EE187B" w:rsidRDefault="00EE187B" w:rsidP="00EE187B">
      <w:pPr>
        <w:pStyle w:val="ListParagraph"/>
        <w:numPr>
          <w:ilvl w:val="0"/>
          <w:numId w:val="13"/>
        </w:numPr>
      </w:pPr>
      <w:r>
        <w:t xml:space="preserve">Web Server -&gt; </w:t>
      </w:r>
      <w:r>
        <w:rPr>
          <w:i/>
        </w:rPr>
        <w:t>Apache2</w:t>
      </w:r>
      <w:r>
        <w:t>, HTTP server</w:t>
      </w:r>
      <w:r w:rsidR="000556C6">
        <w:t xml:space="preserve"> hosting</w:t>
      </w:r>
      <w:r>
        <w:t xml:space="preserve"> software.</w:t>
      </w:r>
    </w:p>
    <w:p w:rsidR="00EE187B" w:rsidRDefault="00EE187B" w:rsidP="00EE187B">
      <w:pPr>
        <w:pStyle w:val="ListParagraph"/>
        <w:numPr>
          <w:ilvl w:val="0"/>
          <w:numId w:val="13"/>
        </w:numPr>
      </w:pPr>
      <w:r>
        <w:t xml:space="preserve">Image Capture -&gt; </w:t>
      </w:r>
      <w:r>
        <w:rPr>
          <w:i/>
        </w:rPr>
        <w:t>Motion</w:t>
      </w:r>
      <w:r>
        <w:t>, continuous image capture and serving system using motion detection.</w:t>
      </w:r>
    </w:p>
    <w:p w:rsidR="001267AF" w:rsidRDefault="001267AF" w:rsidP="00EE187B">
      <w:pPr>
        <w:pStyle w:val="ListParagraph"/>
        <w:numPr>
          <w:ilvl w:val="0"/>
          <w:numId w:val="13"/>
        </w:numPr>
      </w:pPr>
      <w:r>
        <w:t xml:space="preserve">Event Listener -&gt; </w:t>
      </w:r>
      <w:proofErr w:type="spellStart"/>
      <w:r>
        <w:rPr>
          <w:i/>
        </w:rPr>
        <w:t>NodeJS</w:t>
      </w:r>
      <w:proofErr w:type="spellEnd"/>
      <w:r>
        <w:t xml:space="preserve">, JavaScript runtime engine (JavaScript software without web browser). Through the use of the Johnny-Five system, </w:t>
      </w:r>
      <w:proofErr w:type="spellStart"/>
      <w:r>
        <w:t>NodeJS</w:t>
      </w:r>
      <w:proofErr w:type="spellEnd"/>
      <w:r>
        <w:t xml:space="preserve"> was capable of communicating with an Arduino running </w:t>
      </w:r>
      <w:proofErr w:type="spellStart"/>
      <w:r>
        <w:t>Firmata</w:t>
      </w:r>
      <w:proofErr w:type="spellEnd"/>
      <w:r>
        <w:t xml:space="preserve"> (communication protocol).</w:t>
      </w:r>
      <w:r w:rsidR="00F34A84">
        <w:t xml:space="preserve"> Socket listening was accomplished using Socket.IO.</w:t>
      </w:r>
    </w:p>
    <w:p w:rsidR="001267AF" w:rsidRDefault="001267AF" w:rsidP="001267AF">
      <w:r>
        <w:t xml:space="preserve">Image streaming was </w:t>
      </w:r>
      <w:r w:rsidRPr="009B3F5D">
        <w:rPr>
          <w:noProof/>
        </w:rPr>
        <w:t>slow</w:t>
      </w:r>
      <w:r>
        <w:t xml:space="preserve"> and required very </w:t>
      </w:r>
      <w:r w:rsidRPr="009B3F5D">
        <w:rPr>
          <w:noProof/>
        </w:rPr>
        <w:t>low</w:t>
      </w:r>
      <w:r w:rsidR="009B3F5D">
        <w:rPr>
          <w:noProof/>
        </w:rPr>
        <w:t>-</w:t>
      </w:r>
      <w:r w:rsidRPr="009B3F5D">
        <w:rPr>
          <w:noProof/>
        </w:rPr>
        <w:t>resolution</w:t>
      </w:r>
      <w:r>
        <w:t xml:space="preserve"> images (320x240) for real-time transmission over ad-hoc (local) </w:t>
      </w:r>
      <w:proofErr w:type="spellStart"/>
      <w:r>
        <w:t>WiFi</w:t>
      </w:r>
      <w:proofErr w:type="spellEnd"/>
      <w:r>
        <w:t>. Furthermore, the high number of sub-systems and programming languages used was felt to be inefficient. With Apache running web servers across the w</w:t>
      </w:r>
      <w:r w:rsidR="00FF1086">
        <w:t>orld, a single-</w:t>
      </w:r>
      <w:r>
        <w:t>client local</w:t>
      </w:r>
      <w:r w:rsidR="00FF1086">
        <w:t>ly run</w:t>
      </w:r>
      <w:r>
        <w:t xml:space="preserve"> website did not need such an extensive system.</w:t>
      </w:r>
    </w:p>
    <w:p w:rsidR="003335D2" w:rsidRDefault="000B7FF2" w:rsidP="003335D2">
      <w:pPr>
        <w:keepNext/>
        <w:jc w:val="center"/>
      </w:pPr>
      <w:r>
        <w:rPr>
          <w:noProof/>
          <w:lang w:val="en-GB" w:eastAsia="en-GB"/>
        </w:rPr>
        <w:lastRenderedPageBreak/>
        <mc:AlternateContent>
          <mc:Choice Requires="wpc">
            <w:drawing>
              <wp:inline distT="0" distB="0" distL="0" distR="0" wp14:anchorId="339F849B" wp14:editId="09AF08E7">
                <wp:extent cx="5657850" cy="3200400"/>
                <wp:effectExtent l="0" t="0" r="0" b="0"/>
                <wp:docPr id="87" name="Canvas 8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3" name="Rectangle 73"/>
                        <wps:cNvSpPr/>
                        <wps:spPr>
                          <a:xfrm>
                            <a:off x="2530085" y="200659"/>
                            <a:ext cx="1260000" cy="224726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Rectangle 72"/>
                        <wps:cNvSpPr/>
                        <wps:spPr>
                          <a:xfrm>
                            <a:off x="1167375" y="200659"/>
                            <a:ext cx="793275"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4453499" y="206100"/>
                            <a:ext cx="1080000"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2710425" y="1790700"/>
                            <a:ext cx="900000" cy="49529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2710425" y="1019174"/>
                            <a:ext cx="900000" cy="6477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B7FF2" w:rsidRDefault="000B7FF2" w:rsidP="000B7FF2">
                              <w:pPr>
                                <w:jc w:val="center"/>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w:t>
                              </w:r>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tener with </w:t>
                              </w: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2530245" y="2619375"/>
                            <a:ext cx="1259840" cy="466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3638999" y="704850"/>
                            <a:ext cx="814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flipH="1">
                            <a:off x="3610425" y="1276350"/>
                            <a:ext cx="796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wps:spPr>
                          <a:xfrm>
                            <a:off x="2948550" y="228600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1" name="Straight Arrow Connector 81"/>
                        <wps:cNvCnPr/>
                        <wps:spPr>
                          <a:xfrm flipV="1">
                            <a:off x="3367650" y="230505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flipH="1" flipV="1">
                            <a:off x="1981200" y="1285875"/>
                            <a:ext cx="729224" cy="95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flipH="1" flipV="1">
                            <a:off x="319650" y="1311399"/>
                            <a:ext cx="809625" cy="3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6" name="Text Box 86"/>
                        <wps:cNvSpPr txBox="1"/>
                        <wps:spPr>
                          <a:xfrm>
                            <a:off x="376800" y="1057276"/>
                            <a:ext cx="8001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0B7FF2" w:rsidRPr="000B7FF2" w:rsidRDefault="000B7FF2"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Rectangle 88"/>
                        <wps:cNvSpPr/>
                        <wps:spPr>
                          <a:xfrm>
                            <a:off x="2710630" y="542925"/>
                            <a:ext cx="899795" cy="34192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B7FF2" w:rsidRDefault="000B7FF2" w:rsidP="000B7FF2">
                              <w:pPr>
                                <w:pStyle w:val="NormalWeb"/>
                                <w:spacing w:before="0" w:beforeAutospacing="0" w:after="160" w:afterAutospacing="0" w:line="256" w:lineRule="auto"/>
                                <w:jc w:val="center"/>
                                <w:rPr>
                                  <w:sz w:val="36"/>
                                </w:rPr>
                              </w:pPr>
                              <w:r w:rsidRPr="000B7FF2">
                                <w:rPr>
                                  <w:rFonts w:eastAsia="SimSun" w:cs="Arial"/>
                                  <w:shadow/>
                                  <w:sz w:val="22"/>
                                  <w:szCs w:val="16"/>
                                  <w14:shadow w14:blurRad="38100" w14:dist="19050" w14:dir="2700000" w14:sx="100000" w14:sy="100000" w14:kx="0" w14:ky="0" w14:algn="tl">
                                    <w14:schemeClr w14:val="dk1">
                                      <w14:alpha w14:val="60000"/>
                                    </w14:schemeClr>
                                  </w14:shadow>
                                  <w14:textFill>
                                    <w14:solidFill>
                                      <w14:srgbClr w14:val="FFFFFF"/>
                                    </w14:solidFill>
                                  </w14:textFill>
                                </w:rPr>
                                <w:t>Apache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wps:spPr>
                          <a:xfrm>
                            <a:off x="3638999" y="2027850"/>
                            <a:ext cx="81407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39F849B" id="Canvas 87" o:spid="_x0000_s1026" editas="canvas" style="width:445.5pt;height:252pt;mso-position-horizontal-relative:char;mso-position-vertical-relative:line" coordsize="56578,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578;height:32004;visibility:visible;mso-wrap-style:square">
                  <v:fill o:detectmouseclick="t"/>
                  <v:path o:connecttype="none"/>
                </v:shape>
                <v:rect id="Rectangle 73" o:spid="_x0000_s1028" style="position:absolute;left:25300;top:2006;width:12600;height:2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" fillcolor="#fde5cc [660]" strokecolor="#773f04 [1604]" strokeweight="1pt">
                  <v:textbo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v:textbox>
                </v:rect>
                <v:rect id="Rectangle 72" o:spid="_x0000_s1029" style="position:absolute;left:11673;top:2006;width:7933;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" fillcolor="#fde5cc [660]" strokecolor="#773f04 [1604]" strokeweight="1pt">
                  <v:textbo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v:textbox>
                </v:rect>
                <v:rect id="Rectangle 74" o:spid="_x0000_s1030" style="position:absolute;left:44534;top:2061;width:10800;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" fillcolor="#fde5cc [660]" strokecolor="#773f04 [1604]" strokeweight="1pt">
                  <v:textbo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v:textbox>
                </v:rect>
                <v:rect id="Rectangle 75" o:spid="_x0000_s1031" style="position:absolute;left:27104;top:17907;width:9000;height:4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" fillcolor="#f07f09 [3204]" strokecolor="#773f04 [1604]" strokeweight="1pt">
                  <v:textbox>
                    <w:txbxContent>
                      <w:p w:rsidR="000B7FF2" w:rsidRPr="00024C2E" w:rsidRDefault="000B7FF2"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tion</w:t>
                        </w:r>
                      </w:p>
                    </w:txbxContent>
                  </v:textbox>
                </v:rect>
                <v:rect id="Rectangle 76" o:spid="_x0000_s1032" style="position:absolute;left:27104;top:10191;width:900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" fillcolor="#f07f09 [3204]" strokecolor="#773f04 [1604]" strokeweight="1pt">
                  <v:textbox>
                    <w:txbxContent>
                      <w:p w:rsidR="000B7FF2" w:rsidRPr="000B7FF2" w:rsidRDefault="000B7FF2" w:rsidP="000B7FF2">
                        <w:pPr>
                          <w:jc w:val="center"/>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w:t>
                        </w:r>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tener with </w:t>
                        </w: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v:textbox>
                </v:rect>
                <v:rect id="Rectangle 77" o:spid="_x0000_s1033" style="position:absolute;left:25302;top:26193;width:12598;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" fillcolor="#fde5cc [660]" strokecolor="#773f04 [1604]" strokeweight="1pt">
                  <v:textbo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v:textbox>
                </v:rect>
                <v:shapetype id="_x0000_t32" coordsize="21600,21600" o:spt="32" o:oned="t" path="m,l21600,21600e" filled="f">
                  <v:path arrowok="t" fillok="f" o:connecttype="none"/>
                  <o:lock v:ext="edit" shapetype="t"/>
                </v:shapetype>
                <v:shape id="Straight Arrow Connector 78" o:spid="_x0000_s1034" type="#_x0000_t32" style="position:absolute;left:36389;top:7048;width:8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" strokecolor="#f07f09 [3204]" strokeweight=".5pt">
                  <v:stroke endarrow="block" joinstyle="miter"/>
                </v:shape>
                <v:shape id="Straight Arrow Connector 79" o:spid="_x0000_s1035" type="#_x0000_t32" style="position:absolute;left:36104;top:12763;width:79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" strokecolor="#f07f09 [3204]" strokeweight=".5pt">
                  <v:stroke endarrow="block" joinstyle="miter"/>
                </v:shape>
                <v:shape id="Straight Arrow Connector 80" o:spid="_x0000_s1036" type="#_x0000_t32" style="position:absolute;left:29485;top:22860;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" strokecolor="#f07f09 [3204]" strokeweight=".5pt">
                  <v:stroke endarrow="block" joinstyle="miter"/>
                </v:shape>
                <v:shape id="Straight Arrow Connector 81" o:spid="_x0000_s1037" type="#_x0000_t32" style="position:absolute;left:33676;top:23050;width:0;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" strokecolor="#f07f09 [3204]" strokeweight=".5pt">
                  <v:stroke endarrow="block" joinstyle="miter"/>
                </v:shape>
                <v:shape id="Straight Arrow Connector 82" o:spid="_x0000_s1038" type="#_x0000_t32" style="position:absolute;left:19812;top:12858;width:7292;height: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" strokecolor="#f07f09 [3204]" strokeweight=".5pt">
                  <v:stroke endarrow="block" joinstyle="miter"/>
                </v:shape>
                <v:shape id="Straight Arrow Connector 85" o:spid="_x0000_s1039" type="#_x0000_t32" style="position:absolute;left:3196;top:13113;width:8096;height: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" strokecolor="#f07f09 [3204]" strokeweight=".5pt">
                  <v:stroke endarrow="block" joinstyle="miter"/>
                </v:shape>
                <v:shapetype id="_x0000_t202" coordsize="21600,21600" o:spt="202" path="m,l,21600r21600,l21600,xe">
                  <v:stroke joinstyle="miter"/>
                  <v:path gradientshapeok="t" o:connecttype="rect"/>
                </v:shapetype>
                <v:shape id="Text Box 86" o:spid="_x0000_s1040" type="#_x0000_t202" style="position:absolute;left:3768;top:10572;width:800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0B7FF2" w:rsidRPr="000B7FF2" w:rsidRDefault="000B7FF2"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v:textbox>
                </v:shape>
                <v:rect id="Rectangle 88" o:spid="_x0000_s1041" style="position:absolute;left:27106;top:5429;width:8998;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" fillcolor="#f07f09 [3204]" strokecolor="#773f04 [1604]" strokeweight="1pt">
                  <v:textbox>
                    <w:txbxContent>
                      <w:p w:rsidR="000B7FF2" w:rsidRPr="000B7FF2" w:rsidRDefault="000B7FF2" w:rsidP="000B7FF2">
                        <w:pPr>
                          <w:pStyle w:val="NormalWeb"/>
                          <w:spacing w:before="0" w:beforeAutospacing="0" w:after="160" w:afterAutospacing="0" w:line="256" w:lineRule="auto"/>
                          <w:jc w:val="center"/>
                          <w:rPr>
                            <w:sz w:val="36"/>
                          </w:rPr>
                        </w:pPr>
                        <w:r w:rsidRPr="000B7FF2">
                          <w:rPr>
                            <w:rFonts w:eastAsia="SimSun" w:cs="Arial"/>
                            <w:shadow/>
                            <w:sz w:val="22"/>
                            <w:szCs w:val="16"/>
                            <w14:shadow w14:blurRad="38100" w14:dist="19050" w14:dir="2700000" w14:sx="100000" w14:sy="100000" w14:kx="0" w14:ky="0" w14:algn="tl">
                              <w14:schemeClr w14:val="dk1">
                                <w14:alpha w14:val="60000"/>
                              </w14:schemeClr>
                            </w14:shadow>
                            <w14:textFill>
                              <w14:solidFill>
                                <w14:srgbClr w14:val="FFFFFF"/>
                              </w14:solidFill>
                            </w14:textFill>
                          </w:rPr>
                          <w:t>Apache2</w:t>
                        </w:r>
                      </w:p>
                    </w:txbxContent>
                  </v:textbox>
                </v:rect>
                <v:shape id="Straight Arrow Connector 89" o:spid="_x0000_s1042" type="#_x0000_t32" style="position:absolute;left:36389;top:20278;width:81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" strokecolor="#f07f09 [3204]" strokeweight=".5pt">
                  <v:stroke endarrow="block" joinstyle="miter"/>
                </v:shape>
                <w10:anchorlock/>
              </v:group>
            </w:pict>
          </mc:Fallback>
        </mc:AlternateContent>
      </w:r>
    </w:p>
    <w:p w:rsidR="00DB074D" w:rsidRDefault="003335D2" w:rsidP="003335D2">
      <w:pPr>
        <w:pStyle w:val="Caption"/>
        <w:jc w:val="center"/>
      </w:pPr>
      <w:r>
        <w:t xml:space="preserve">Figure </w:t>
      </w:r>
      <w:r>
        <w:fldChar w:fldCharType="begin"/>
      </w:r>
      <w:r>
        <w:instrText xml:space="preserve"> SEQ Figure \* ARABIC </w:instrText>
      </w:r>
      <w:r>
        <w:fldChar w:fldCharType="separate"/>
      </w:r>
      <w:r w:rsidR="00F44A5F">
        <w:rPr>
          <w:noProof/>
        </w:rPr>
        <w:t>1</w:t>
      </w:r>
      <w:r>
        <w:fldChar w:fldCharType="end"/>
      </w:r>
      <w:r>
        <w:t xml:space="preserve"> - Prototype 1; multiple languages and entirely independent systems used. Minimal internal communication, with no central system.</w:t>
      </w:r>
    </w:p>
    <w:p w:rsidR="0068609E" w:rsidRDefault="00EE187B" w:rsidP="00EE187B">
      <w:pPr>
        <w:pStyle w:val="Heading2"/>
      </w:pPr>
      <w:r>
        <w:t>Prototype 2</w:t>
      </w:r>
    </w:p>
    <w:p w:rsidR="0068609E" w:rsidRDefault="000556C6">
      <w:r>
        <w:t>The second system developed aim</w:t>
      </w:r>
      <w:r w:rsidR="00DB4654">
        <w:t>ed</w:t>
      </w:r>
      <w:r>
        <w:t xml:space="preserve"> to minimize the number of subsystems, primarily aiming to develop a single solution using a single programming language. </w:t>
      </w:r>
      <w:r w:rsidR="00DB4654">
        <w:t xml:space="preserve">The ability of </w:t>
      </w:r>
      <w:proofErr w:type="spellStart"/>
      <w:r w:rsidR="00DB4654">
        <w:t>NodeJS</w:t>
      </w:r>
      <w:proofErr w:type="spellEnd"/>
      <w:r w:rsidR="00DB4654">
        <w:t xml:space="preserve"> to communicate directly with hardware as well a large, modular, open source library, made it a good candidate for an upgrade control system. The same key subsystems existed, </w:t>
      </w:r>
      <w:r w:rsidR="00DB4654" w:rsidRPr="00881160">
        <w:rPr>
          <w:noProof/>
        </w:rPr>
        <w:t>however</w:t>
      </w:r>
      <w:r w:rsidR="00881160">
        <w:rPr>
          <w:noProof/>
        </w:rPr>
        <w:t>,</w:t>
      </w:r>
      <w:r w:rsidR="00DB4654">
        <w:t xml:space="preserve"> these were combined </w:t>
      </w:r>
      <w:r w:rsidR="00881160">
        <w:rPr>
          <w:noProof/>
        </w:rPr>
        <w:t>into</w:t>
      </w:r>
      <w:r w:rsidR="00DB4654">
        <w:t xml:space="preserve"> a single file with no outside software required other than </w:t>
      </w:r>
      <w:proofErr w:type="spellStart"/>
      <w:r w:rsidR="00DB4654">
        <w:t>OpenCV</w:t>
      </w:r>
      <w:proofErr w:type="spellEnd"/>
      <w:r w:rsidR="00DB4654">
        <w:t xml:space="preserve"> for image capture and processing.</w:t>
      </w:r>
      <w:r w:rsidR="00F34A84">
        <w:t xml:space="preserve"> Client-Server communication was again managed through event-based messages </w:t>
      </w:r>
      <w:r w:rsidR="00F34A84">
        <w:t>using Socket.IO.</w:t>
      </w:r>
    </w:p>
    <w:p w:rsidR="00DB4654" w:rsidRDefault="00DB4654" w:rsidP="00DB4654">
      <w:pPr>
        <w:pStyle w:val="ListParagraph"/>
        <w:numPr>
          <w:ilvl w:val="0"/>
          <w:numId w:val="13"/>
        </w:numPr>
      </w:pPr>
      <w:r>
        <w:t xml:space="preserve">Web Server -&gt; </w:t>
      </w:r>
      <w:proofErr w:type="spellStart"/>
      <w:r>
        <w:rPr>
          <w:i/>
        </w:rPr>
        <w:t>NodeJS</w:t>
      </w:r>
      <w:proofErr w:type="spellEnd"/>
      <w:r>
        <w:rPr>
          <w:i/>
        </w:rPr>
        <w:t>, Express module</w:t>
      </w:r>
      <w:r>
        <w:t xml:space="preserve">, </w:t>
      </w:r>
      <w:r>
        <w:t>HTTP web framework</w:t>
      </w:r>
      <w:r>
        <w:t>.</w:t>
      </w:r>
    </w:p>
    <w:p w:rsidR="00DB4654" w:rsidRDefault="00DB4654" w:rsidP="00DB4654">
      <w:pPr>
        <w:pStyle w:val="ListParagraph"/>
        <w:numPr>
          <w:ilvl w:val="0"/>
          <w:numId w:val="13"/>
        </w:numPr>
      </w:pPr>
      <w:r>
        <w:t xml:space="preserve">Image Capture -&gt; </w:t>
      </w:r>
      <w:proofErr w:type="spellStart"/>
      <w:r>
        <w:rPr>
          <w:i/>
        </w:rPr>
        <w:t>NodeJS</w:t>
      </w:r>
      <w:proofErr w:type="spellEnd"/>
      <w:r>
        <w:rPr>
          <w:i/>
        </w:rPr>
        <w:t xml:space="preserve"> and </w:t>
      </w:r>
      <w:proofErr w:type="spellStart"/>
      <w:r>
        <w:rPr>
          <w:i/>
        </w:rPr>
        <w:t>OpenCV</w:t>
      </w:r>
      <w:proofErr w:type="spellEnd"/>
      <w:r>
        <w:t xml:space="preserve">, an event listener within the </w:t>
      </w:r>
      <w:proofErr w:type="spellStart"/>
      <w:r>
        <w:t>NodeJS</w:t>
      </w:r>
      <w:proofErr w:type="spellEnd"/>
      <w:r>
        <w:t xml:space="preserve"> server listened for client messages requesting image frames, this led to an </w:t>
      </w:r>
      <w:proofErr w:type="spellStart"/>
      <w:r>
        <w:t>OpenCV</w:t>
      </w:r>
      <w:proofErr w:type="spellEnd"/>
      <w:r>
        <w:t xml:space="preserve"> process capturing a new frame as a JPG and returning the file name for serving to the client</w:t>
      </w:r>
      <w:r>
        <w:t>.</w:t>
      </w:r>
    </w:p>
    <w:p w:rsidR="00DB4654" w:rsidRDefault="00DB4654" w:rsidP="00DB4654">
      <w:pPr>
        <w:pStyle w:val="ListParagraph"/>
        <w:numPr>
          <w:ilvl w:val="0"/>
          <w:numId w:val="13"/>
        </w:numPr>
      </w:pPr>
      <w:r>
        <w:t xml:space="preserve">Event Listener -&gt; </w:t>
      </w:r>
      <w:proofErr w:type="spellStart"/>
      <w:r>
        <w:rPr>
          <w:i/>
        </w:rPr>
        <w:t>NodeJS</w:t>
      </w:r>
      <w:proofErr w:type="spellEnd"/>
      <w:r>
        <w:t xml:space="preserve">, JavaScript runtime engine (JavaScript software without web browser). </w:t>
      </w:r>
      <w:r>
        <w:t>No changes from the initial prototype other than merging the system into the server program.</w:t>
      </w:r>
    </w:p>
    <w:p w:rsidR="00F34A84" w:rsidRDefault="00F34A84" w:rsidP="00F34A84">
      <w:r>
        <w:t xml:space="preserve">This system proved reliable and much simpler than the previous one. Images were only captured once the client had successfully loaded the previous frame, this limited the frames-per-second to internet and processing speed. However, the camera was re-opened for each frame, rather than held open; to solve this the image capture system would need to be run independently (in parallel), and serve on request directly to the user. </w:t>
      </w:r>
      <w:r w:rsidR="00686BF3">
        <w:t xml:space="preserve">That said, </w:t>
      </w:r>
      <w:r w:rsidR="00686BF3" w:rsidRPr="00881160">
        <w:rPr>
          <w:noProof/>
        </w:rPr>
        <w:t>high</w:t>
      </w:r>
      <w:r w:rsidR="00881160">
        <w:rPr>
          <w:noProof/>
        </w:rPr>
        <w:t>-</w:t>
      </w:r>
      <w:r w:rsidR="00686BF3" w:rsidRPr="00881160">
        <w:rPr>
          <w:noProof/>
        </w:rPr>
        <w:t>quality</w:t>
      </w:r>
      <w:r w:rsidR="00686BF3">
        <w:t xml:space="preserve"> streaming was achieved, albeit with noticeable latency.</w:t>
      </w:r>
    </w:p>
    <w:p w:rsidR="003335D2" w:rsidRDefault="00EA34DB" w:rsidP="003335D2">
      <w:pPr>
        <w:keepNext/>
        <w:jc w:val="center"/>
      </w:pPr>
      <w:r>
        <w:rPr>
          <w:noProof/>
          <w:lang w:val="en-GB" w:eastAsia="en-GB"/>
        </w:rPr>
        <w:lastRenderedPageBreak/>
        <mc:AlternateContent>
          <mc:Choice Requires="wpc">
            <w:drawing>
              <wp:inline distT="0" distB="0" distL="0" distR="0" wp14:anchorId="46BCE9F0" wp14:editId="58677547">
                <wp:extent cx="5657850" cy="3200400"/>
                <wp:effectExtent l="0" t="0" r="0"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1" name="Group 21"/>
                        <wpg:cNvGrpSpPr/>
                        <wpg:grpSpPr>
                          <a:xfrm>
                            <a:off x="1167375" y="200659"/>
                            <a:ext cx="4366124" cy="2885441"/>
                            <a:chOff x="914400" y="153034"/>
                            <a:chExt cx="4366124" cy="2885441"/>
                          </a:xfrm>
                        </wpg:grpSpPr>
                        <wps:wsp>
                          <wps:cNvPr id="22" name="Rectangle 22"/>
                          <wps:cNvSpPr/>
                          <wps:spPr>
                            <a:xfrm>
                              <a:off x="914400" y="153034"/>
                              <a:ext cx="793275"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2277110" y="153034"/>
                              <a:ext cx="1260000" cy="224726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ectangle 24"/>
                          <wps:cNvSpPr/>
                          <wps:spPr>
                            <a:xfrm>
                              <a:off x="4200524" y="158475"/>
                              <a:ext cx="1080000"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26" name="Rectangle 26"/>
                        <wps:cNvSpPr/>
                        <wps:spPr>
                          <a:xfrm>
                            <a:off x="2710425" y="1790700"/>
                            <a:ext cx="900000" cy="49529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34DB" w:rsidRPr="00024C2E" w:rsidRDefault="00EA34DB" w:rsidP="00EA34DB">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nCV</w:t>
                              </w:r>
                              <w:proofErr w:type="spellEnd"/>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ecu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710425" y="466726"/>
                            <a:ext cx="900000" cy="1047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34DB" w:rsidRPr="00EA34DB" w:rsidRDefault="00EA34DB"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rver</w:t>
                              </w:r>
                              <w:proofErr w:type="gramEnd"/>
                            </w:p>
                            <w:p w:rsidR="00EA34DB" w:rsidRPr="00EA34DB" w:rsidRDefault="00EA34DB"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ener with </w:t>
                              </w:r>
                              <w:proofErr w:type="spell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530245" y="2619375"/>
                            <a:ext cx="1259840" cy="466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wps:spPr>
                          <a:xfrm>
                            <a:off x="3610425" y="638175"/>
                            <a:ext cx="814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flipH="1">
                            <a:off x="3610425" y="1276350"/>
                            <a:ext cx="796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2948550" y="228600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V="1">
                            <a:off x="3367650" y="230505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flipV="1">
                            <a:off x="1981200" y="1285875"/>
                            <a:ext cx="729224" cy="95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2948550" y="1543050"/>
                            <a:ext cx="0" cy="23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V="1">
                            <a:off x="3367650" y="1533525"/>
                            <a:ext cx="0" cy="23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flipH="1" flipV="1">
                            <a:off x="319650" y="1311399"/>
                            <a:ext cx="809625" cy="3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0" name="Text Box 70"/>
                        <wps:cNvSpPr txBox="1"/>
                        <wps:spPr>
                          <a:xfrm>
                            <a:off x="376800" y="1057276"/>
                            <a:ext cx="8001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0B7FF2" w:rsidRPr="000B7FF2" w:rsidRDefault="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6BCE9F0" id="Canvas 34" o:spid="_x0000_s1043" editas="canvas" style="width:445.5pt;height:252pt;mso-position-horizontal-relative:char;mso-position-vertical-relative:line" coordsize="56578,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">
                <v:shape id="_x0000_s1044" type="#_x0000_t75" style="position:absolute;width:56578;height:32004;visibility:visible;mso-wrap-style:square">
                  <v:fill o:detectmouseclick="t"/>
                  <v:path o:connecttype="none"/>
                </v:shape>
                <v:group id="Group 21" o:spid="_x0000_s1045" style="position:absolute;left:11673;top:2006;width:43661;height:28855" coordorigin="9144,1530" coordsize="43661,28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46" style="position:absolute;left:9144;top:1530;width:7932;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" fillcolor="#fde5cc [660]" strokecolor="#773f04 [1604]" strokeweight="1pt">
                    <v:textbo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v:textbox>
                  </v:rect>
                  <v:rect id="Rectangle 23" o:spid="_x0000_s1047" style="position:absolute;left:22771;top:1530;width:12600;height:22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" fillcolor="#fde5cc [660]" strokecolor="#773f04 [1604]" strokeweight="1pt">
                    <v:textbo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v:textbox>
                  </v:rect>
                  <v:rect id="Rectangle 24" o:spid="_x0000_s1048" style="position:absolute;left:42005;top:1584;width:10800;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" fillcolor="#fde5cc [660]" strokecolor="#773f04 [1604]" strokeweight="1pt">
                    <v:textbo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v:textbox>
                  </v:rect>
                </v:group>
                <v:rect id="Rectangle 26" o:spid="_x0000_s1049" style="position:absolute;left:27104;top:17907;width:9000;height:4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" fillcolor="#f07f09 [3204]" strokecolor="#773f04 [1604]" strokeweight="1pt">
                  <v:textbox>
                    <w:txbxContent>
                      <w:p w:rsidR="00EA34DB" w:rsidRPr="00024C2E" w:rsidRDefault="00EA34DB" w:rsidP="00EA34DB">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nCV</w:t>
                        </w:r>
                        <w:proofErr w:type="spellEnd"/>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ecutable</w:t>
                        </w:r>
                      </w:p>
                    </w:txbxContent>
                  </v:textbox>
                </v:rect>
                <v:rect id="Rectangle 27" o:spid="_x0000_s1050" style="position:absolute;left:27104;top:4667;width:9000;height:10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" fillcolor="#f07f09 [3204]" strokecolor="#773f04 [1604]" strokeweight="1pt">
                  <v:textbox>
                    <w:txbxContent>
                      <w:p w:rsidR="00EA34DB" w:rsidRPr="00EA34DB" w:rsidRDefault="00EA34DB"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rver</w:t>
                        </w:r>
                        <w:proofErr w:type="gramEnd"/>
                      </w:p>
                      <w:p w:rsidR="00EA34DB" w:rsidRPr="00EA34DB" w:rsidRDefault="00EA34DB"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ener with </w:t>
                        </w:r>
                        <w:proofErr w:type="spell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v:textbox>
                </v:rect>
                <v:rect id="Rectangle 28" o:spid="_x0000_s1051" style="position:absolute;left:25302;top:26193;width:12598;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" fillcolor="#fde5cc [660]" strokecolor="#773f04 [1604]" strokeweight="1pt">
                  <v:textbox>
                    <w:txbxContent>
                      <w:p w:rsidR="00EA34DB" w:rsidRPr="00024C2E" w:rsidRDefault="00EA34DB"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v:textbox>
                </v:rect>
                <v:shape id="Straight Arrow Connector 29" o:spid="_x0000_s1052" type="#_x0000_t32" style="position:absolute;left:36104;top:6381;width:8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" strokecolor="#f07f09 [3204]" strokeweight=".5pt">
                  <v:stroke endarrow="block" joinstyle="miter"/>
                </v:shape>
                <v:shape id="Straight Arrow Connector 30" o:spid="_x0000_s1053" type="#_x0000_t32" style="position:absolute;left:36104;top:12763;width:79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" strokecolor="#f07f09 [3204]" strokeweight=".5pt">
                  <v:stroke endarrow="block" joinstyle="miter"/>
                </v:shape>
                <v:shape id="Straight Arrow Connector 31" o:spid="_x0000_s1054" type="#_x0000_t32" style="position:absolute;left:29485;top:22860;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" strokecolor="#f07f09 [3204]" strokeweight=".5pt">
                  <v:stroke endarrow="block" joinstyle="miter"/>
                </v:shape>
                <v:shape id="Straight Arrow Connector 32" o:spid="_x0000_s1055" type="#_x0000_t32" style="position:absolute;left:33676;top:23050;width:0;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DC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Y7h/iT9ALm4AAAD//wMAUEsBAi0AFAAGAAgAAAAhANvh9svuAAAAhQEAABMAAAAAAAAA&#10;AAAAAAAAAAAAAFtDb250ZW50X1R5cGVzXS54bWxQSwECLQAUAAYACAAAACEAWvQsW78AAAAVAQAA&#10;CwAAAAAAAAAAAAAAAAAfAQAAX3JlbHMvLnJlbHNQSwECLQAUAAYACAAAACEABsiQwsYAAADbAAAA&#10;DwAAAAAAAAAAAAAAAAAHAgAAZHJzL2Rvd25yZXYueG1sUEsFBgAAAAADAAMAtwAAAPoCAAAAAA==&#10;" strokecolor="#f07f09 [3204]" strokeweight=".5pt">
                  <v:stroke endarrow="block" joinstyle="miter"/>
                </v:shape>
                <v:shape id="Straight Arrow Connector 33" o:spid="_x0000_s1056" type="#_x0000_t32" style="position:absolute;left:19812;top:12858;width:7292;height: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" strokecolor="#f07f09 [3204]" strokeweight=".5pt">
                  <v:stroke endarrow="block" joinstyle="miter"/>
                </v:shape>
                <v:shape id="Straight Arrow Connector 37" o:spid="_x0000_s1057" type="#_x0000_t32" style="position:absolute;left:29485;top:15430;width:0;height:2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" strokecolor="#f07f09 [3204]" strokeweight=".5pt">
                  <v:stroke endarrow="block" joinstyle="miter"/>
                </v:shape>
                <v:shape id="Straight Arrow Connector 38" o:spid="_x0000_s1058" type="#_x0000_t32" style="position:absolute;left:33676;top:15335;width:0;height:23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" strokecolor="#f07f09 [3204]" strokeweight=".5pt">
                  <v:stroke endarrow="block" joinstyle="miter"/>
                </v:shape>
                <v:shape id="Straight Arrow Connector 69" o:spid="_x0000_s1059" type="#_x0000_t32" style="position:absolute;left:3196;top:13113;width:8096;height: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" strokecolor="#f07f09 [3204]" strokeweight=".5pt">
                  <v:stroke endarrow="block" joinstyle="miter"/>
                </v:shape>
                <v:shape id="Text Box 70" o:spid="_x0000_s1060" type="#_x0000_t202" style="position:absolute;left:3768;top:10572;width:800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rsidR="000B7FF2" w:rsidRPr="000B7FF2" w:rsidRDefault="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v:textbox>
                </v:shape>
                <w10:anchorlock/>
              </v:group>
            </w:pict>
          </mc:Fallback>
        </mc:AlternateContent>
      </w:r>
    </w:p>
    <w:p w:rsidR="00EA34DB" w:rsidRDefault="003335D2" w:rsidP="003335D2">
      <w:pPr>
        <w:pStyle w:val="Caption"/>
        <w:jc w:val="center"/>
      </w:pPr>
      <w:r>
        <w:t xml:space="preserve">Figure </w:t>
      </w:r>
      <w:r>
        <w:fldChar w:fldCharType="begin"/>
      </w:r>
      <w:r>
        <w:instrText xml:space="preserve"> SEQ Figure \* ARABIC </w:instrText>
      </w:r>
      <w:r>
        <w:fldChar w:fldCharType="separate"/>
      </w:r>
      <w:r w:rsidR="00F44A5F">
        <w:rPr>
          <w:noProof/>
        </w:rPr>
        <w:t>2</w:t>
      </w:r>
      <w:r>
        <w:fldChar w:fldCharType="end"/>
      </w:r>
      <w:r>
        <w:t xml:space="preserve"> - Prototype 2; while a simplified setup within the machine, more levels of communication exist. </w:t>
      </w:r>
      <w:r w:rsidRPr="00B0234C">
        <w:rPr>
          <w:noProof/>
        </w:rPr>
        <w:t>Self-contained</w:t>
      </w:r>
      <w:r>
        <w:t xml:space="preserve"> system only reliant on </w:t>
      </w:r>
      <w:proofErr w:type="spellStart"/>
      <w:r>
        <w:t>OpenCV</w:t>
      </w:r>
      <w:proofErr w:type="spellEnd"/>
      <w:r>
        <w:t xml:space="preserve"> compilation and installation.</w:t>
      </w:r>
      <w:r w:rsidR="00F44A5F">
        <w:t xml:space="preserve"> </w:t>
      </w:r>
      <w:r w:rsidR="00F44A5F" w:rsidRPr="003B5F65">
        <w:rPr>
          <w:noProof/>
        </w:rPr>
        <w:t>Bottleneck</w:t>
      </w:r>
      <w:r w:rsidR="003B5F65">
        <w:t xml:space="preserve"> visible, with all</w:t>
      </w:r>
      <w:r w:rsidR="00F44A5F">
        <w:t xml:space="preserve"> information moving through </w:t>
      </w:r>
      <w:r w:rsidR="00F44A5F" w:rsidRPr="00B0234C">
        <w:rPr>
          <w:noProof/>
        </w:rPr>
        <w:t>server</w:t>
      </w:r>
      <w:r w:rsidR="00F44A5F">
        <w:t>.</w:t>
      </w:r>
    </w:p>
    <w:p w:rsidR="0068609E" w:rsidRDefault="00EE187B" w:rsidP="00EE187B">
      <w:pPr>
        <w:pStyle w:val="Heading2"/>
      </w:pPr>
      <w:r>
        <w:t>Final System</w:t>
      </w:r>
    </w:p>
    <w:p w:rsidR="00F34A84" w:rsidRDefault="00F34A84" w:rsidP="00F34A84">
      <w:r>
        <w:t xml:space="preserve">The need for an independent image capture system was followed by the introduction of </w:t>
      </w:r>
      <w:r w:rsidR="0045299D">
        <w:t>USB2Dynamixel</w:t>
      </w:r>
      <w:r>
        <w:t xml:space="preserve"> for direct motor control without an Arduino. With a working </w:t>
      </w:r>
      <w:r w:rsidR="0045299D">
        <w:t xml:space="preserve">USB2Dynamixel </w:t>
      </w:r>
      <w:r>
        <w:t xml:space="preserve">library already existing in Python, Python was used for this system. Using Python’s own ability to listen on web sockets, as well as the default HTML/JavaScript web socket functionality, communication between the client and the motor controller was achieved. This system removed the server </w:t>
      </w:r>
      <w:r w:rsidRPr="00B0234C">
        <w:rPr>
          <w:noProof/>
        </w:rPr>
        <w:t>as</w:t>
      </w:r>
      <w:r>
        <w:t xml:space="preserve"> a</w:t>
      </w:r>
      <w:r w:rsidR="00881160">
        <w:t xml:space="preserve"> communication</w:t>
      </w:r>
      <w:r>
        <w:t xml:space="preserve"> </w:t>
      </w:r>
      <w:r w:rsidRPr="00881160">
        <w:rPr>
          <w:noProof/>
        </w:rPr>
        <w:t>bottleneck</w:t>
      </w:r>
      <w:r>
        <w:t xml:space="preserve">, freeing up the server for HTTP serving only. With this accomplished, it was found that Python could serve the </w:t>
      </w:r>
      <w:r w:rsidRPr="00881160">
        <w:rPr>
          <w:noProof/>
        </w:rPr>
        <w:t>web</w:t>
      </w:r>
      <w:r w:rsidR="00881160">
        <w:rPr>
          <w:noProof/>
        </w:rPr>
        <w:t xml:space="preserve"> </w:t>
      </w:r>
      <w:r w:rsidRPr="00881160">
        <w:rPr>
          <w:noProof/>
        </w:rPr>
        <w:t>page</w:t>
      </w:r>
      <w:r>
        <w:t xml:space="preserve"> with no limitations. The </w:t>
      </w:r>
      <w:r>
        <w:rPr>
          <w:i/>
        </w:rPr>
        <w:t>Flask</w:t>
      </w:r>
      <w:r>
        <w:t xml:space="preserve"> framework was </w:t>
      </w:r>
      <w:r w:rsidRPr="00881160">
        <w:rPr>
          <w:noProof/>
        </w:rPr>
        <w:t>used</w:t>
      </w:r>
      <w:r>
        <w:t xml:space="preserve"> and proved highly successful </w:t>
      </w:r>
      <w:r w:rsidR="00686BF3">
        <w:t>with a</w:t>
      </w:r>
      <w:r>
        <w:t xml:space="preserve"> dynamic </w:t>
      </w:r>
      <w:r w:rsidR="00686BF3">
        <w:t>web serving ability which allowed for inbuilt camera streaming. This change resulted in near perfect 720p live streaming over a local network.</w:t>
      </w:r>
    </w:p>
    <w:p w:rsidR="002550C5" w:rsidRDefault="002550C5" w:rsidP="002550C5">
      <w:pPr>
        <w:pStyle w:val="ListParagraph"/>
        <w:numPr>
          <w:ilvl w:val="0"/>
          <w:numId w:val="13"/>
        </w:numPr>
      </w:pPr>
      <w:r>
        <w:t xml:space="preserve">Web Server -&gt; </w:t>
      </w:r>
      <w:r w:rsidR="00CF079F">
        <w:rPr>
          <w:i/>
        </w:rPr>
        <w:t>Python</w:t>
      </w:r>
      <w:r w:rsidR="00CF079F">
        <w:t xml:space="preserve"> served using the </w:t>
      </w:r>
      <w:r w:rsidR="00CF079F">
        <w:rPr>
          <w:i/>
        </w:rPr>
        <w:t>Flask</w:t>
      </w:r>
      <w:r w:rsidR="00CF079F">
        <w:t xml:space="preserve"> framework (similar to Express used in Prototype 2) with a continuous multi-user ability added through</w:t>
      </w:r>
      <w:r w:rsidR="00881160">
        <w:t xml:space="preserve"> the</w:t>
      </w:r>
      <w:r w:rsidR="00CF079F">
        <w:t xml:space="preserve"> </w:t>
      </w:r>
      <w:r w:rsidR="00CF079F" w:rsidRPr="00881160">
        <w:rPr>
          <w:noProof/>
        </w:rPr>
        <w:t>use</w:t>
      </w:r>
      <w:r w:rsidR="00CF079F">
        <w:t xml:space="preserve"> of </w:t>
      </w:r>
      <w:r w:rsidR="00CF079F" w:rsidRPr="00881160">
        <w:rPr>
          <w:i/>
          <w:noProof/>
        </w:rPr>
        <w:t>gevent</w:t>
      </w:r>
      <w:r w:rsidR="00CF079F">
        <w:rPr>
          <w:i/>
        </w:rPr>
        <w:t xml:space="preserve"> </w:t>
      </w:r>
      <w:r w:rsidR="00CF079F">
        <w:t>(networking library). The IP address</w:t>
      </w:r>
      <w:r w:rsidR="000575A1">
        <w:t xml:space="preserve"> of the server</w:t>
      </w:r>
      <w:r w:rsidR="00CF079F">
        <w:t xml:space="preserve"> is passed to the client through a </w:t>
      </w:r>
      <w:r w:rsidR="00CF079F">
        <w:rPr>
          <w:i/>
        </w:rPr>
        <w:t>Flask</w:t>
      </w:r>
      <w:r w:rsidR="00CF079F">
        <w:t xml:space="preserve"> variable for use with the event listener.</w:t>
      </w:r>
    </w:p>
    <w:p w:rsidR="002550C5" w:rsidRDefault="002550C5" w:rsidP="002550C5">
      <w:pPr>
        <w:pStyle w:val="ListParagraph"/>
        <w:numPr>
          <w:ilvl w:val="0"/>
          <w:numId w:val="13"/>
        </w:numPr>
      </w:pPr>
      <w:r>
        <w:t xml:space="preserve">Image Capture -&gt; </w:t>
      </w:r>
      <w:r w:rsidR="00CF079F">
        <w:rPr>
          <w:i/>
        </w:rPr>
        <w:t xml:space="preserve">Python, </w:t>
      </w:r>
      <w:r w:rsidR="00CF079F" w:rsidRPr="00B0234C">
        <w:rPr>
          <w:i/>
          <w:noProof/>
        </w:rPr>
        <w:t>Flask</w:t>
      </w:r>
      <w:r>
        <w:rPr>
          <w:i/>
        </w:rPr>
        <w:t xml:space="preserve"> and </w:t>
      </w:r>
      <w:proofErr w:type="spellStart"/>
      <w:r>
        <w:rPr>
          <w:i/>
        </w:rPr>
        <w:t>OpenCV</w:t>
      </w:r>
      <w:proofErr w:type="spellEnd"/>
      <w:r>
        <w:t xml:space="preserve">, </w:t>
      </w:r>
      <w:r w:rsidR="00CF079F">
        <w:t xml:space="preserve">a </w:t>
      </w:r>
      <w:r w:rsidR="00CF079F">
        <w:rPr>
          <w:i/>
        </w:rPr>
        <w:t>Flask</w:t>
      </w:r>
      <w:r w:rsidR="00CF079F">
        <w:t xml:space="preserve"> variable exists within the HTML </w:t>
      </w:r>
      <w:r w:rsidR="00CF079F" w:rsidRPr="00881160">
        <w:rPr>
          <w:noProof/>
        </w:rPr>
        <w:t>web</w:t>
      </w:r>
      <w:r w:rsidR="00881160">
        <w:rPr>
          <w:noProof/>
        </w:rPr>
        <w:t xml:space="preserve"> </w:t>
      </w:r>
      <w:r w:rsidR="00CF079F" w:rsidRPr="00881160">
        <w:rPr>
          <w:noProof/>
        </w:rPr>
        <w:t>page</w:t>
      </w:r>
      <w:r w:rsidR="00CF079F">
        <w:t xml:space="preserve"> as an image source, on serving by </w:t>
      </w:r>
      <w:r w:rsidR="00CF079F">
        <w:rPr>
          <w:i/>
        </w:rPr>
        <w:t>Flask</w:t>
      </w:r>
      <w:r w:rsidR="00CF079F">
        <w:t xml:space="preserve"> this is continuously updated with binary image data</w:t>
      </w:r>
      <w:r>
        <w:t>.</w:t>
      </w:r>
    </w:p>
    <w:p w:rsidR="002550C5" w:rsidRDefault="002550C5" w:rsidP="00F34A84">
      <w:pPr>
        <w:pStyle w:val="ListParagraph"/>
        <w:numPr>
          <w:ilvl w:val="0"/>
          <w:numId w:val="13"/>
        </w:numPr>
      </w:pPr>
      <w:r>
        <w:t xml:space="preserve">Event Listener -&gt; </w:t>
      </w:r>
      <w:r w:rsidR="00CF079F">
        <w:rPr>
          <w:i/>
        </w:rPr>
        <w:t xml:space="preserve">Python and Simple </w:t>
      </w:r>
      <w:r w:rsidR="0045299D" w:rsidRPr="0045299D">
        <w:rPr>
          <w:i/>
        </w:rPr>
        <w:t>USB2Dynamixel</w:t>
      </w:r>
      <w:r>
        <w:t>,</w:t>
      </w:r>
      <w:r w:rsidR="00CF079F">
        <w:t xml:space="preserve"> uses a web socket to receive commands from the client</w:t>
      </w:r>
      <w:r>
        <w:t>.</w:t>
      </w:r>
      <w:r w:rsidR="00CF079F">
        <w:t xml:space="preserve"> This is a separate running subsystem on a preset port.</w:t>
      </w:r>
    </w:p>
    <w:p w:rsidR="00F44A5F" w:rsidRDefault="000B7FF2" w:rsidP="00F44A5F">
      <w:pPr>
        <w:keepNext/>
        <w:jc w:val="center"/>
      </w:pPr>
      <w:r>
        <w:rPr>
          <w:noProof/>
          <w:lang w:val="en-GB" w:eastAsia="en-GB"/>
        </w:rPr>
        <w:lastRenderedPageBreak/>
        <mc:AlternateContent>
          <mc:Choice Requires="wpc">
            <w:drawing>
              <wp:inline distT="0" distB="0" distL="0" distR="0" wp14:anchorId="428E1FB1" wp14:editId="61629D5E">
                <wp:extent cx="4352926" cy="3200400"/>
                <wp:effectExtent l="0" t="0" r="0" b="0"/>
                <wp:docPr id="106" name="Canvas 1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0" name="Group 90"/>
                        <wpg:cNvGrpSpPr/>
                        <wpg:grpSpPr>
                          <a:xfrm>
                            <a:off x="1225161" y="200659"/>
                            <a:ext cx="3003414" cy="2885441"/>
                            <a:chOff x="2277110" y="153034"/>
                            <a:chExt cx="3003414" cy="2885441"/>
                          </a:xfrm>
                        </wpg:grpSpPr>
                        <wps:wsp>
                          <wps:cNvPr id="92" name="Rectangle 92"/>
                          <wps:cNvSpPr/>
                          <wps:spPr>
                            <a:xfrm>
                              <a:off x="2277110" y="153034"/>
                              <a:ext cx="1260000" cy="224726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Rectangle 93"/>
                          <wps:cNvSpPr/>
                          <wps:spPr>
                            <a:xfrm>
                              <a:off x="4200524" y="158475"/>
                              <a:ext cx="1080000"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94" name="Rectangle 94"/>
                        <wps:cNvSpPr/>
                        <wps:spPr>
                          <a:xfrm>
                            <a:off x="1415026" y="1247776"/>
                            <a:ext cx="900000" cy="103822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ython Flask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1225321" y="2619375"/>
                            <a:ext cx="1259840" cy="466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Straight Arrow Connector 97"/>
                        <wps:cNvCnPr/>
                        <wps:spPr>
                          <a:xfrm>
                            <a:off x="2316525" y="1628775"/>
                            <a:ext cx="814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8" name="Straight Arrow Connector 98"/>
                        <wps:cNvCnPr/>
                        <wps:spPr>
                          <a:xfrm flipH="1">
                            <a:off x="2334076" y="647700"/>
                            <a:ext cx="796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wps:spPr>
                          <a:xfrm>
                            <a:off x="1643626" y="228600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wps:spPr>
                          <a:xfrm flipV="1">
                            <a:off x="2062726" y="230505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flipH="1">
                            <a:off x="219076" y="657226"/>
                            <a:ext cx="116737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5" name="Text Box 105"/>
                        <wps:cNvSpPr txBox="1"/>
                        <wps:spPr>
                          <a:xfrm>
                            <a:off x="72001" y="390526"/>
                            <a:ext cx="120435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0B7FF2" w:rsidRPr="000B7FF2" w:rsidRDefault="0045299D"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USB2Dynamix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Rectangle 108"/>
                        <wps:cNvSpPr/>
                        <wps:spPr>
                          <a:xfrm>
                            <a:off x="1416729" y="475275"/>
                            <a:ext cx="899795" cy="591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B7FF2" w:rsidRDefault="000B7FF2" w:rsidP="000B7FF2">
                              <w:pPr>
                                <w:pStyle w:val="NormalWeb"/>
                                <w:spacing w:before="0" w:beforeAutospacing="0" w:after="160" w:afterAutospacing="0" w:line="256" w:lineRule="auto"/>
                                <w:jc w:val="center"/>
                              </w:pPr>
                              <w:r>
                                <w:rPr>
                                  <w:rFonts w:eastAsia="SimSun" w:cs="Arial"/>
                                  <w:shadow/>
                                  <w:sz w:val="22"/>
                                  <w:szCs w:val="22"/>
                                  <w14:shadow w14:blurRad="38100" w14:dist="19050" w14:dir="2700000" w14:sx="100000" w14:sy="100000" w14:kx="0" w14:ky="0" w14:algn="tl">
                                    <w14:schemeClr w14:val="dk1">
                                      <w14:alpha w14:val="60000"/>
                                    </w14:schemeClr>
                                  </w14:shadow>
                                  <w14:textFill>
                                    <w14:solidFill>
                                      <w14:srgbClr w14:val="FFFFFF"/>
                                    </w14:solidFill>
                                  </w14:textFill>
                                </w:rPr>
                                <w:t>Python liste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28E1FB1" id="Canvas 106" o:spid="_x0000_s1061" editas="canvas" style="width:342.75pt;height:252pt;mso-position-horizontal-relative:char;mso-position-vertical-relative:line" coordsize="43529,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">
                <v:shape id="_x0000_s1062" type="#_x0000_t75" style="position:absolute;width:43529;height:32004;visibility:visible;mso-wrap-style:square">
                  <v:fill o:detectmouseclick="t"/>
                  <v:path o:connecttype="none"/>
                </v:shape>
                <v:group id="Group 90" o:spid="_x0000_s1063" style="position:absolute;left:12251;top:2006;width:30034;height:28855" coordorigin="22771,1530" coordsize="30034,28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92" o:spid="_x0000_s1064" style="position:absolute;left:22771;top:1530;width:12600;height:22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" fillcolor="#fde5cc [660]" strokecolor="#773f04 [1604]" strokeweight="1pt">
                    <v:textbo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v:textbox>
                  </v:rect>
                  <v:rect id="Rectangle 93" o:spid="_x0000_s1065" style="position:absolute;left:42005;top:1584;width:10800;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" fillcolor="#fde5cc [660]" strokecolor="#773f04 [1604]" strokeweight="1pt">
                    <v:textbo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v:textbox>
                  </v:rect>
                </v:group>
                <v:rect id="Rectangle 94" o:spid="_x0000_s1066" style="position:absolute;left:14150;top:12477;width:9000;height:10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" fillcolor="#f07f09 [3204]" strokecolor="#773f04 [1604]" strokeweight="1pt">
                  <v:textbox>
                    <w:txbxContent>
                      <w:p w:rsidR="000B7FF2" w:rsidRPr="00024C2E" w:rsidRDefault="000B7FF2"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ython Flask server</w:t>
                        </w:r>
                      </w:p>
                    </w:txbxContent>
                  </v:textbox>
                </v:rect>
                <v:rect id="Rectangle 96" o:spid="_x0000_s1067" style="position:absolute;left:12253;top:26193;width:12598;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" fillcolor="#fde5cc [660]" strokecolor="#773f04 [1604]" strokeweight="1pt">
                  <v:textbox>
                    <w:txbxContent>
                      <w:p w:rsidR="000B7FF2" w:rsidRPr="00024C2E" w:rsidRDefault="000B7FF2"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v:textbox>
                </v:rect>
                <v:shape id="Straight Arrow Connector 97" o:spid="_x0000_s1068" type="#_x0000_t32" style="position:absolute;left:23165;top:16287;width:8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" strokecolor="#f07f09 [3204]" strokeweight=".5pt">
                  <v:stroke endarrow="block" joinstyle="miter"/>
                </v:shape>
                <v:shape id="Straight Arrow Connector 98" o:spid="_x0000_s1069" type="#_x0000_t32" style="position:absolute;left:23340;top:6477;width:79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" strokecolor="#f07f09 [3204]" strokeweight=".5pt">
                  <v:stroke endarrow="block" joinstyle="miter"/>
                </v:shape>
                <v:shape id="Straight Arrow Connector 99" o:spid="_x0000_s1070" type="#_x0000_t32" style="position:absolute;left:16436;top:22860;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" strokecolor="#f07f09 [3204]" strokeweight=".5pt">
                  <v:stroke endarrow="block" joinstyle="miter"/>
                </v:shape>
                <v:shape id="Straight Arrow Connector 100" o:spid="_x0000_s1071" type="#_x0000_t32" style="position:absolute;left:20627;top:23050;width:0;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Kjq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8eUYm0KtfAAAA//8DAFBLAQItABQABgAIAAAAIQDb4fbL7gAAAIUBAAATAAAAAAAA&#10;AAAAAAAAAAAAAABbQ29udGVudF9UeXBlc10ueG1sUEsBAi0AFAAGAAgAAAAhAFr0LFu/AAAAFQEA&#10;AAsAAAAAAAAAAAAAAAAAHwEAAF9yZWxzLy5yZWxzUEsBAi0AFAAGAAgAAAAhAKjcqOrHAAAA3AAA&#10;AA8AAAAAAAAAAAAAAAAABwIAAGRycy9kb3ducmV2LnhtbFBLBQYAAAAAAwADALcAAAD7AgAAAAA=&#10;" strokecolor="#f07f09 [3204]" strokeweight=".5pt">
                  <v:stroke endarrow="block" joinstyle="miter"/>
                </v:shape>
                <v:shape id="Straight Arrow Connector 101" o:spid="_x0000_s1072" type="#_x0000_t32" style="position:absolute;left:2190;top:6572;width:1167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" strokecolor="#f07f09 [3204]" strokeweight=".5pt">
                  <v:stroke endarrow="block" joinstyle="miter"/>
                </v:shape>
                <v:shape id="Text Box 105" o:spid="_x0000_s1073" type="#_x0000_t202" style="position:absolute;left:720;top:3905;width:1204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" filled="f" stroked="f">
                  <v:textbox>
                    <w:txbxContent>
                      <w:p w:rsidR="000B7FF2" w:rsidRPr="000B7FF2" w:rsidRDefault="0045299D"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USB2Dynamixel</w:t>
                        </w:r>
                      </w:p>
                    </w:txbxContent>
                  </v:textbox>
                </v:shape>
                <v:rect id="Rectangle 108" o:spid="_x0000_s1074" style="position:absolute;left:14167;top:4752;width:8998;height:5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" fillcolor="#f07f09 [3204]" strokecolor="#773f04 [1604]" strokeweight="1pt">
                  <v:textbox>
                    <w:txbxContent>
                      <w:p w:rsidR="000B7FF2" w:rsidRDefault="000B7FF2" w:rsidP="000B7FF2">
                        <w:pPr>
                          <w:pStyle w:val="NormalWeb"/>
                          <w:spacing w:before="0" w:beforeAutospacing="0" w:after="160" w:afterAutospacing="0" w:line="256" w:lineRule="auto"/>
                          <w:jc w:val="center"/>
                        </w:pPr>
                        <w:r>
                          <w:rPr>
                            <w:rFonts w:eastAsia="SimSun" w:cs="Arial"/>
                            <w:shadow/>
                            <w:sz w:val="22"/>
                            <w:szCs w:val="22"/>
                            <w14:shadow w14:blurRad="38100" w14:dist="19050" w14:dir="2700000" w14:sx="100000" w14:sy="100000" w14:kx="0" w14:ky="0" w14:algn="tl">
                              <w14:schemeClr w14:val="dk1">
                                <w14:alpha w14:val="60000"/>
                              </w14:schemeClr>
                            </w14:shadow>
                            <w14:textFill>
                              <w14:solidFill>
                                <w14:srgbClr w14:val="FFFFFF"/>
                              </w14:solidFill>
                            </w14:textFill>
                          </w:rPr>
                          <w:t>Python listener</w:t>
                        </w:r>
                      </w:p>
                    </w:txbxContent>
                  </v:textbox>
                </v:rect>
                <w10:anchorlock/>
              </v:group>
            </w:pict>
          </mc:Fallback>
        </mc:AlternateContent>
      </w:r>
    </w:p>
    <w:p w:rsidR="000B7FF2" w:rsidRPr="00F34A84" w:rsidRDefault="00F44A5F" w:rsidP="00F44A5F">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 Final System; highly simplified. Minimal systems, minimal communication with no </w:t>
      </w:r>
      <w:r w:rsidRPr="003B5F65">
        <w:rPr>
          <w:noProof/>
        </w:rPr>
        <w:t>bottleneck</w:t>
      </w:r>
      <w:r>
        <w:t xml:space="preserve"> effect. </w:t>
      </w:r>
      <w:proofErr w:type="spellStart"/>
      <w:r>
        <w:t>OpenCV</w:t>
      </w:r>
      <w:proofErr w:type="spellEnd"/>
      <w:r>
        <w:t xml:space="preserve"> used but integrated.</w:t>
      </w:r>
      <w:r w:rsidR="0045299D">
        <w:t xml:space="preserve"> Arduino </w:t>
      </w:r>
      <w:r w:rsidR="001200FC">
        <w:t>replaced with direct</w:t>
      </w:r>
      <w:r w:rsidR="0045299D">
        <w:t xml:space="preserve"> </w:t>
      </w:r>
      <w:r w:rsidR="0045299D">
        <w:t>USB2Dynamixel</w:t>
      </w:r>
      <w:r w:rsidR="0045299D">
        <w:t xml:space="preserve"> communication.</w:t>
      </w:r>
    </w:p>
    <w:p w:rsidR="00E34004" w:rsidRDefault="00E34004" w:rsidP="00E34004">
      <w:pPr>
        <w:pStyle w:val="Heading1"/>
      </w:pPr>
      <w:r>
        <w:t>Hardware</w:t>
      </w:r>
    </w:p>
    <w:sectPr w:rsidR="00E3400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1DA67A4"/>
    <w:multiLevelType w:val="hybridMultilevel"/>
    <w:tmpl w:val="8D4E8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xM7YwN7YwNbY0MzFT0lEKTi0uzszPAykwqgUAXwNl/CwAAAA="/>
  </w:docVars>
  <w:rsids>
    <w:rsidRoot w:val="00E34004"/>
    <w:rsid w:val="00024C2E"/>
    <w:rsid w:val="000556C6"/>
    <w:rsid w:val="000575A1"/>
    <w:rsid w:val="000B7FF2"/>
    <w:rsid w:val="001200FC"/>
    <w:rsid w:val="001267AF"/>
    <w:rsid w:val="002550C5"/>
    <w:rsid w:val="003335D2"/>
    <w:rsid w:val="003B5F65"/>
    <w:rsid w:val="0045299D"/>
    <w:rsid w:val="0068609E"/>
    <w:rsid w:val="00686BF3"/>
    <w:rsid w:val="00881160"/>
    <w:rsid w:val="009B3F5D"/>
    <w:rsid w:val="00B0234C"/>
    <w:rsid w:val="00BB5AE8"/>
    <w:rsid w:val="00C41DC3"/>
    <w:rsid w:val="00CD7CF6"/>
    <w:rsid w:val="00CF079F"/>
    <w:rsid w:val="00D80381"/>
    <w:rsid w:val="00DB074D"/>
    <w:rsid w:val="00DB4654"/>
    <w:rsid w:val="00E15ED8"/>
    <w:rsid w:val="00E34004"/>
    <w:rsid w:val="00EA34DB"/>
    <w:rsid w:val="00EC5FAE"/>
    <w:rsid w:val="00EE187B"/>
    <w:rsid w:val="00F34A84"/>
    <w:rsid w:val="00F44A5F"/>
    <w:rsid w:val="00FF1086"/>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8E891"/>
  <w15:chartTrackingRefBased/>
  <w15:docId w15:val="{AC76E0EC-7C75-49A8-9A16-EA616235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0B7FF2"/>
    <w:pPr>
      <w:spacing w:before="100" w:beforeAutospacing="1" w:after="100" w:afterAutospacing="1" w:line="240" w:lineRule="auto"/>
    </w:pPr>
    <w:rPr>
      <w:rFonts w:ascii="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minic\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528</TotalTime>
  <Pages>1</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minic Cassidy</dc:creator>
  <cp:keywords/>
  <cp:lastModifiedBy>Dominic Cassidy</cp:lastModifiedBy>
  <cp:revision>28</cp:revision>
  <dcterms:created xsi:type="dcterms:W3CDTF">2016-06-15T11:25:00Z</dcterms:created>
  <dcterms:modified xsi:type="dcterms:W3CDTF">2016-06-15T22: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